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C2FD6" w14:textId="653770D3" w:rsidR="003F491C" w:rsidRDefault="003F491C">
      <w:pPr>
        <w:rPr>
          <w:b/>
          <w:sz w:val="28"/>
          <w:szCs w:val="28"/>
        </w:rPr>
      </w:pPr>
      <w:r>
        <w:rPr>
          <w:b/>
          <w:sz w:val="28"/>
          <w:szCs w:val="28"/>
        </w:rPr>
        <w:t>Information needed from BIY Contractors and Employees:</w:t>
      </w:r>
    </w:p>
    <w:p w14:paraId="24A3A9B0" w14:textId="77777777" w:rsidR="003F491C" w:rsidRDefault="003F491C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Resume</w:t>
      </w:r>
    </w:p>
    <w:p w14:paraId="302992D4" w14:textId="1F3EE387" w:rsidR="003F491C" w:rsidRDefault="003F491C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 xml:space="preserve">Signed offer </w:t>
      </w:r>
      <w:proofErr w:type="gramStart"/>
      <w:r>
        <w:rPr>
          <w:rFonts w:eastAsia="Times New Roman"/>
        </w:rPr>
        <w:t>letter</w:t>
      </w:r>
      <w:proofErr w:type="gramEnd"/>
    </w:p>
    <w:p w14:paraId="2F2E30CA" w14:textId="1E7E44C8" w:rsidR="003F491C" w:rsidRPr="006E75AB" w:rsidRDefault="006E75AB" w:rsidP="00C266FD">
      <w:pPr>
        <w:pStyle w:val="ListParagraph"/>
        <w:numPr>
          <w:ilvl w:val="0"/>
          <w:numId w:val="3"/>
        </w:numPr>
        <w:rPr>
          <w:rFonts w:eastAsia="Times New Roman"/>
        </w:rPr>
      </w:pPr>
      <w:r w:rsidRPr="006E75AB">
        <w:rPr>
          <w:rFonts w:eastAsia="Times New Roman"/>
        </w:rPr>
        <w:t xml:space="preserve">Signed last page of the HR Manual </w:t>
      </w:r>
      <w:hyperlink r:id="rId5" w:history="1">
        <w:r w:rsidR="003F491C" w:rsidRPr="006E75AB">
          <w:rPr>
            <w:rStyle w:val="Hyperlink"/>
            <w:rFonts w:eastAsia="Times New Roman"/>
          </w:rPr>
          <w:t xml:space="preserve">HR Manual </w:t>
        </w:r>
      </w:hyperlink>
    </w:p>
    <w:p w14:paraId="35B183E1" w14:textId="7AB0E1AF" w:rsidR="003F491C" w:rsidRDefault="00000000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hyperlink r:id="rId6" w:history="1">
        <w:r w:rsidR="003F491C" w:rsidRPr="0098108A">
          <w:rPr>
            <w:rStyle w:val="Hyperlink"/>
            <w:rFonts w:eastAsia="Times New Roman"/>
          </w:rPr>
          <w:t>CORI Criminal Record Clearance</w:t>
        </w:r>
      </w:hyperlink>
      <w:r w:rsidR="003F491C">
        <w:rPr>
          <w:rFonts w:eastAsia="Times New Roman"/>
        </w:rPr>
        <w:t xml:space="preserve"> </w:t>
      </w:r>
    </w:p>
    <w:p w14:paraId="553DA35F" w14:textId="7C025772" w:rsidR="003F491C" w:rsidRDefault="003F491C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Picture of Passport or Driver’s License</w:t>
      </w:r>
    </w:p>
    <w:p w14:paraId="38B154D8" w14:textId="691D9DA4" w:rsidR="003F491C" w:rsidRDefault="0098108A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For non-US citizen, p</w:t>
      </w:r>
      <w:r w:rsidR="003F491C">
        <w:rPr>
          <w:rFonts w:eastAsia="Times New Roman"/>
        </w:rPr>
        <w:t>icture of employment authorization documents, like CPT, EAD card</w:t>
      </w:r>
    </w:p>
    <w:p w14:paraId="0610BA70" w14:textId="026DB35C" w:rsidR="003F491C" w:rsidRDefault="003F491C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Picture of Social Security card</w:t>
      </w:r>
    </w:p>
    <w:p w14:paraId="558FF3F1" w14:textId="304F0911" w:rsidR="003F491C" w:rsidRDefault="003F491C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Playful square picture for the BIY Team Page</w:t>
      </w:r>
    </w:p>
    <w:p w14:paraId="345D6E14" w14:textId="3495E9F7" w:rsidR="003F491C" w:rsidRDefault="003F491C" w:rsidP="003F491C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Playful bio</w:t>
      </w:r>
    </w:p>
    <w:p w14:paraId="02B3E0A8" w14:textId="0F382EE8" w:rsidR="00F33DB8" w:rsidRDefault="00F33DB8" w:rsidP="00F33DB8">
      <w:pPr>
        <w:pStyle w:val="ListParagraph"/>
        <w:rPr>
          <w:rFonts w:eastAsia="Times New Roman"/>
        </w:rPr>
      </w:pPr>
      <w:r>
        <w:rPr>
          <w:rFonts w:eastAsia="Times New Roman"/>
        </w:rPr>
        <w:t xml:space="preserve">See: </w:t>
      </w:r>
      <w:hyperlink r:id="rId7" w:history="1">
        <w:r w:rsidRPr="0063089F">
          <w:rPr>
            <w:rStyle w:val="Hyperlink"/>
            <w:rFonts w:eastAsia="Times New Roman"/>
          </w:rPr>
          <w:t>https://build-it-yourself.com/s-crew/index-crew.php</w:t>
        </w:r>
      </w:hyperlink>
    </w:p>
    <w:p w14:paraId="44529219" w14:textId="77777777" w:rsidR="00F33DB8" w:rsidRDefault="00F33DB8" w:rsidP="003F491C">
      <w:pPr>
        <w:rPr>
          <w:b/>
          <w:sz w:val="28"/>
          <w:szCs w:val="28"/>
        </w:rPr>
      </w:pPr>
    </w:p>
    <w:p w14:paraId="147C5AAA" w14:textId="796C219E" w:rsidR="003F491C" w:rsidRDefault="003F491C" w:rsidP="003F491C">
      <w:pPr>
        <w:rPr>
          <w:b/>
          <w:sz w:val="28"/>
          <w:szCs w:val="28"/>
        </w:rPr>
      </w:pPr>
      <w:r>
        <w:rPr>
          <w:b/>
          <w:sz w:val="28"/>
          <w:szCs w:val="28"/>
        </w:rPr>
        <w:t>For Contractors who are paid via PayPal:</w:t>
      </w:r>
    </w:p>
    <w:p w14:paraId="56AB51F4" w14:textId="355E57D0" w:rsidR="003F491C" w:rsidRDefault="00000000" w:rsidP="003F491C">
      <w:pPr>
        <w:pStyle w:val="ListParagraph"/>
        <w:numPr>
          <w:ilvl w:val="0"/>
          <w:numId w:val="4"/>
        </w:numPr>
        <w:rPr>
          <w:rFonts w:eastAsia="Times New Roman"/>
        </w:rPr>
      </w:pPr>
      <w:hyperlink r:id="rId8" w:history="1">
        <w:r w:rsidR="003F491C" w:rsidRPr="00E966FC">
          <w:rPr>
            <w:rStyle w:val="Hyperlink"/>
            <w:rFonts w:eastAsia="Times New Roman"/>
          </w:rPr>
          <w:t>W-9 Tax Form</w:t>
        </w:r>
      </w:hyperlink>
    </w:p>
    <w:p w14:paraId="18C9C513" w14:textId="77777777" w:rsidR="00320D53" w:rsidRDefault="003F491C" w:rsidP="00320D53">
      <w:pPr>
        <w:pStyle w:val="ListParagraph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>PayPal Account ID or Email</w:t>
      </w:r>
    </w:p>
    <w:p w14:paraId="1C8A54F7" w14:textId="07BA3E1E" w:rsidR="00647129" w:rsidRDefault="00647129" w:rsidP="00320D53">
      <w:pPr>
        <w:pStyle w:val="ListParagraph"/>
        <w:numPr>
          <w:ilvl w:val="0"/>
          <w:numId w:val="4"/>
        </w:numPr>
        <w:rPr>
          <w:rFonts w:eastAsia="Times New Roman"/>
        </w:rPr>
      </w:pPr>
      <w:hyperlink r:id="rId9" w:history="1">
        <w:r w:rsidRPr="00647129">
          <w:rPr>
            <w:rStyle w:val="Hyperlink"/>
            <w:rFonts w:eastAsia="Times New Roman"/>
          </w:rPr>
          <w:t>Time Sheet</w:t>
        </w:r>
      </w:hyperlink>
      <w:r>
        <w:rPr>
          <w:rFonts w:eastAsia="Times New Roman"/>
        </w:rPr>
        <w:t xml:space="preserve"> (Please keep current with descriptive notes and submit at the end of each month)</w:t>
      </w:r>
    </w:p>
    <w:p w14:paraId="00DD38D8" w14:textId="012CBF0A" w:rsidR="003F491C" w:rsidRPr="00320D53" w:rsidRDefault="00320D53" w:rsidP="00320D53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320D53">
        <w:rPr>
          <w:rFonts w:eastAsia="Times New Roman" w:cs="Times New Roman"/>
          <w:color w:val="000000"/>
          <w:sz w:val="24"/>
          <w:szCs w:val="24"/>
        </w:rPr>
        <w:t>BIY will send you a 1099 tax form in January summarizing your income for the previous year if you earned more than $600.</w:t>
      </w:r>
      <w:r w:rsidR="00E966FC">
        <w:rPr>
          <w:rFonts w:eastAsia="Times New Roman" w:cs="Times New Roman"/>
          <w:color w:val="000000"/>
          <w:sz w:val="24"/>
          <w:szCs w:val="24"/>
        </w:rPr>
        <w:t xml:space="preserve">  </w:t>
      </w:r>
      <w:r w:rsidR="00E966FC" w:rsidRPr="00320D53">
        <w:rPr>
          <w:rFonts w:eastAsia="Times New Roman" w:cs="Times New Roman"/>
          <w:color w:val="000000"/>
          <w:sz w:val="24"/>
          <w:szCs w:val="24"/>
        </w:rPr>
        <w:t>You will be responsible for paying any taxes due for income, social security, and Medicare tax deduction.</w:t>
      </w:r>
    </w:p>
    <w:p w14:paraId="7677A99D" w14:textId="77777777" w:rsidR="00320D53" w:rsidRPr="00320D53" w:rsidRDefault="00320D53" w:rsidP="00320D53">
      <w:pPr>
        <w:pStyle w:val="ListParagraph"/>
        <w:rPr>
          <w:b/>
          <w:sz w:val="28"/>
          <w:szCs w:val="28"/>
        </w:rPr>
      </w:pPr>
    </w:p>
    <w:p w14:paraId="4D5A1799" w14:textId="5423EA38" w:rsidR="003F491C" w:rsidRDefault="003F491C">
      <w:pPr>
        <w:rPr>
          <w:b/>
          <w:sz w:val="28"/>
          <w:szCs w:val="28"/>
        </w:rPr>
      </w:pPr>
      <w:r>
        <w:rPr>
          <w:b/>
          <w:sz w:val="28"/>
          <w:szCs w:val="28"/>
        </w:rPr>
        <w:t>For Employees who are paid via Gusto:</w:t>
      </w:r>
    </w:p>
    <w:p w14:paraId="281FAF43" w14:textId="26EC4690" w:rsidR="00320D53" w:rsidRDefault="00000000" w:rsidP="00320D53">
      <w:pPr>
        <w:pStyle w:val="ListParagraph"/>
        <w:numPr>
          <w:ilvl w:val="0"/>
          <w:numId w:val="5"/>
        </w:numPr>
        <w:rPr>
          <w:rFonts w:eastAsia="Times New Roman"/>
        </w:rPr>
      </w:pPr>
      <w:hyperlink r:id="rId10" w:history="1">
        <w:r w:rsidR="00320D53" w:rsidRPr="00E966FC">
          <w:rPr>
            <w:rStyle w:val="Hyperlink"/>
            <w:rFonts w:eastAsia="Times New Roman"/>
          </w:rPr>
          <w:t>W-4 Tax Form</w:t>
        </w:r>
      </w:hyperlink>
    </w:p>
    <w:p w14:paraId="6293675E" w14:textId="432453C0" w:rsidR="00320D53" w:rsidRPr="008513F0" w:rsidRDefault="00000000" w:rsidP="00320D53">
      <w:pPr>
        <w:pStyle w:val="ListParagraph"/>
        <w:numPr>
          <w:ilvl w:val="0"/>
          <w:numId w:val="5"/>
        </w:numPr>
        <w:rPr>
          <w:rStyle w:val="Hyperlink"/>
          <w:rFonts w:eastAsia="Times New Roman"/>
          <w:color w:val="auto"/>
          <w:u w:val="none"/>
        </w:rPr>
      </w:pPr>
      <w:hyperlink r:id="rId11" w:history="1">
        <w:r w:rsidR="00320D53" w:rsidRPr="00320D53">
          <w:rPr>
            <w:rStyle w:val="Hyperlink"/>
            <w:rFonts w:eastAsia="Times New Roman"/>
          </w:rPr>
          <w:t>I-9 Immigration form</w:t>
        </w:r>
      </w:hyperlink>
    </w:p>
    <w:p w14:paraId="4BF16CAC" w14:textId="63ADBD99" w:rsidR="00320D53" w:rsidRPr="00320D53" w:rsidRDefault="00320D53" w:rsidP="00320D53">
      <w:pPr>
        <w:pStyle w:val="ListParagraph"/>
        <w:numPr>
          <w:ilvl w:val="0"/>
          <w:numId w:val="5"/>
        </w:numPr>
        <w:rPr>
          <w:rFonts w:eastAsia="Times New Roman"/>
        </w:rPr>
      </w:pPr>
      <w:r>
        <w:rPr>
          <w:rFonts w:eastAsia="Times New Roman" w:cs="Times New Roman"/>
          <w:color w:val="000000"/>
          <w:sz w:val="24"/>
          <w:szCs w:val="24"/>
        </w:rPr>
        <w:t>A void personal check for direct deposit payments.</w:t>
      </w:r>
    </w:p>
    <w:p w14:paraId="70F9343A" w14:textId="77777777" w:rsidR="008513F0" w:rsidRDefault="008513F0" w:rsidP="008513F0">
      <w:pPr>
        <w:pStyle w:val="ListParagraph"/>
        <w:numPr>
          <w:ilvl w:val="0"/>
          <w:numId w:val="5"/>
        </w:numPr>
        <w:rPr>
          <w:rFonts w:eastAsia="Times New Roman"/>
        </w:rPr>
      </w:pPr>
      <w:hyperlink r:id="rId12" w:history="1">
        <w:r w:rsidRPr="00647129">
          <w:rPr>
            <w:rStyle w:val="Hyperlink"/>
            <w:rFonts w:eastAsia="Times New Roman"/>
          </w:rPr>
          <w:t>Time Sheet</w:t>
        </w:r>
      </w:hyperlink>
      <w:r>
        <w:rPr>
          <w:rFonts w:eastAsia="Times New Roman"/>
        </w:rPr>
        <w:t xml:space="preserve"> (Please keep current with descriptive notes and submit at the end of each month)</w:t>
      </w:r>
    </w:p>
    <w:p w14:paraId="5B02012F" w14:textId="151BBA94" w:rsidR="008513F0" w:rsidRPr="008513F0" w:rsidRDefault="008513F0" w:rsidP="008513F0">
      <w:pPr>
        <w:pStyle w:val="ListParagraph"/>
        <w:numPr>
          <w:ilvl w:val="0"/>
          <w:numId w:val="5"/>
        </w:numPr>
        <w:rPr>
          <w:rFonts w:eastAsia="Times New Roman"/>
        </w:rPr>
      </w:pPr>
      <w:r>
        <w:rPr>
          <w:rFonts w:eastAsia="Times New Roman" w:cs="Times New Roman"/>
          <w:color w:val="000000"/>
          <w:sz w:val="24"/>
          <w:szCs w:val="24"/>
        </w:rPr>
        <w:t>You will receive a W-2 tax form in January summarizing your income for the previous year if you earned more than $600.</w:t>
      </w:r>
    </w:p>
    <w:p w14:paraId="5E0E9865" w14:textId="77777777" w:rsidR="008513F0" w:rsidRPr="00320D53" w:rsidRDefault="008513F0" w:rsidP="008513F0">
      <w:pPr>
        <w:pStyle w:val="ListParagraph"/>
        <w:rPr>
          <w:rFonts w:eastAsia="Times New Roman"/>
        </w:rPr>
      </w:pPr>
    </w:p>
    <w:p w14:paraId="5A9C2BC6" w14:textId="77777777" w:rsidR="00FD0F35" w:rsidRPr="00FD0F35" w:rsidRDefault="00FD0F35" w:rsidP="00FD0F35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</w:rPr>
      </w:pPr>
    </w:p>
    <w:p w14:paraId="344834A8" w14:textId="77777777" w:rsidR="00FD0F35" w:rsidRPr="00FD0F35" w:rsidRDefault="00FD0F35">
      <w:pPr>
        <w:rPr>
          <w:sz w:val="24"/>
          <w:szCs w:val="24"/>
        </w:rPr>
      </w:pPr>
    </w:p>
    <w:sectPr w:rsidR="00FD0F35" w:rsidRPr="00FD0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A359F3"/>
    <w:multiLevelType w:val="hybridMultilevel"/>
    <w:tmpl w:val="A880B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6A35B3"/>
    <w:multiLevelType w:val="hybridMultilevel"/>
    <w:tmpl w:val="C8BC6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93EB0"/>
    <w:multiLevelType w:val="hybridMultilevel"/>
    <w:tmpl w:val="5EA20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CA2E7D"/>
    <w:multiLevelType w:val="hybridMultilevel"/>
    <w:tmpl w:val="5EA209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125188">
    <w:abstractNumId w:val="1"/>
  </w:num>
  <w:num w:numId="2" w16cid:durableId="1786268106">
    <w:abstractNumId w:val="1"/>
  </w:num>
  <w:num w:numId="3" w16cid:durableId="285475758">
    <w:abstractNumId w:val="0"/>
  </w:num>
  <w:num w:numId="4" w16cid:durableId="865945602">
    <w:abstractNumId w:val="2"/>
  </w:num>
  <w:num w:numId="5" w16cid:durableId="5009683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sDAwsjQ3MLawsDRV0lEKTi0uzszPAykwqgUAFQMn9SwAAAA="/>
  </w:docVars>
  <w:rsids>
    <w:rsidRoot w:val="00FD0F35"/>
    <w:rsid w:val="00320D53"/>
    <w:rsid w:val="003F491C"/>
    <w:rsid w:val="00554D3F"/>
    <w:rsid w:val="005D04DF"/>
    <w:rsid w:val="005E3213"/>
    <w:rsid w:val="00647129"/>
    <w:rsid w:val="00687DE1"/>
    <w:rsid w:val="006E75AB"/>
    <w:rsid w:val="007C79C0"/>
    <w:rsid w:val="008513F0"/>
    <w:rsid w:val="00965303"/>
    <w:rsid w:val="009726A4"/>
    <w:rsid w:val="0098108A"/>
    <w:rsid w:val="00E966FC"/>
    <w:rsid w:val="00EC0E04"/>
    <w:rsid w:val="00F33DB8"/>
    <w:rsid w:val="00FD0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E1466E"/>
  <w15:docId w15:val="{5751DCE8-CF1C-4B1D-8B9A-2DF275C05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0F3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491C"/>
    <w:pPr>
      <w:spacing w:after="0" w:line="240" w:lineRule="auto"/>
      <w:ind w:left="720"/>
    </w:pPr>
    <w:rPr>
      <w:rFonts w:ascii="Calibri" w:eastAsiaTheme="minorEastAsia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F33D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75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4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1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rs.gov/forms-pubs/about-form-w-9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uild-it-yourself.com/s-crew/index-crew.php" TargetMode="External"/><Relationship Id="rId12" Type="http://schemas.openxmlformats.org/officeDocument/2006/relationships/hyperlink" Target="https://build-it-yourself.com/s-projectware/biy-projectware-materials/biy-invoice-name-yymmdd.xls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ss.gov/doc/adult-personal-request-form/download" TargetMode="External"/><Relationship Id="rId11" Type="http://schemas.openxmlformats.org/officeDocument/2006/relationships/hyperlink" Target="https://www.uscis.gov/i-9" TargetMode="External"/><Relationship Id="rId5" Type="http://schemas.openxmlformats.org/officeDocument/2006/relationships/hyperlink" Target="https://build-it-yourself.com/s-projectware/biy-projectware-materials/biy-hr-employee-manual.pdf" TargetMode="External"/><Relationship Id="rId10" Type="http://schemas.openxmlformats.org/officeDocument/2006/relationships/hyperlink" Target="https://www.irs.gov/forms-pubs/about-form-w-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uild-it-yourself.com/s-projectware/biy-projectware-materials/biy-invoice-name-yymmdd.xls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010</Characters>
  <Application>Microsoft Office Word</Application>
  <DocSecurity>0</DocSecurity>
  <Lines>2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Y</dc:creator>
  <cp:lastModifiedBy>john galinato</cp:lastModifiedBy>
  <cp:revision>2</cp:revision>
  <dcterms:created xsi:type="dcterms:W3CDTF">2024-03-13T13:21:00Z</dcterms:created>
  <dcterms:modified xsi:type="dcterms:W3CDTF">2024-03-13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893dc75aa0fab8902fb7091a531ca98890414fe7a31d7dafd67ccc14f71f85</vt:lpwstr>
  </property>
</Properties>
</file>